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041DA" w14:textId="04BC8E44" w:rsidR="00336377" w:rsidRPr="00D114F2" w:rsidRDefault="002E1EF3">
      <w:pPr>
        <w:rPr>
          <w:rFonts w:ascii="Times New Roman" w:hAnsi="Times New Roman" w:cs="Times New Roman"/>
          <w:sz w:val="24"/>
        </w:rPr>
      </w:pPr>
      <w:r w:rsidRPr="00D114F2">
        <w:rPr>
          <w:rFonts w:ascii="Times New Roman" w:hAnsi="Times New Roman" w:cs="Times New Roman"/>
          <w:sz w:val="24"/>
        </w:rPr>
        <w:t>Name: _______________________________ Period: ________ Date: ___________________</w:t>
      </w:r>
    </w:p>
    <w:p w14:paraId="50AA6A98" w14:textId="03924737" w:rsidR="002E1EF3" w:rsidRPr="00D114F2" w:rsidRDefault="00D114F2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Review Quiz</w:t>
      </w:r>
      <w:r w:rsidRPr="00D114F2">
        <w:rPr>
          <w:rFonts w:ascii="Times New Roman" w:hAnsi="Times New Roman" w:cs="Times New Roman"/>
          <w:b/>
          <w:sz w:val="24"/>
          <w:u w:val="single"/>
        </w:rPr>
        <w:t>: Crash Course WWII Part I</w:t>
      </w:r>
    </w:p>
    <w:p w14:paraId="7CFE67BB" w14:textId="574A69DE" w:rsidR="002E1EF3" w:rsidRPr="00D114F2" w:rsidRDefault="002E1EF3" w:rsidP="002E1E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hat was the United States international policy prior to World War II?</w:t>
      </w:r>
    </w:p>
    <w:p w14:paraId="5CCC52B3" w14:textId="45BF3927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Escapism</w:t>
      </w:r>
    </w:p>
    <w:p w14:paraId="54006A4E" w14:textId="0697BCEE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Dominance</w:t>
      </w:r>
      <w:bookmarkStart w:id="0" w:name="_GoBack"/>
      <w:bookmarkEnd w:id="0"/>
    </w:p>
    <w:p w14:paraId="0637B69A" w14:textId="74791E75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Isolationism</w:t>
      </w:r>
    </w:p>
    <w:p w14:paraId="65925168" w14:textId="2DBEDEF4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Taxation</w:t>
      </w:r>
    </w:p>
    <w:p w14:paraId="0E7C1461" w14:textId="77777777" w:rsidR="00D114F2" w:rsidRPr="00D114F2" w:rsidRDefault="00D114F2" w:rsidP="00D114F2">
      <w:pPr>
        <w:pStyle w:val="ListParagraph"/>
        <w:ind w:left="1440"/>
        <w:rPr>
          <w:rFonts w:ascii="Times New Roman" w:hAnsi="Times New Roman" w:cs="Times New Roman"/>
        </w:rPr>
      </w:pPr>
    </w:p>
    <w:p w14:paraId="3538DCBF" w14:textId="0A9C59F3" w:rsidR="002E1EF3" w:rsidRPr="00D114F2" w:rsidRDefault="002E1EF3" w:rsidP="002E1E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hat shaped the foreign policies above?</w:t>
      </w:r>
    </w:p>
    <w:p w14:paraId="2B33675E" w14:textId="0A5545E6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WI</w:t>
      </w:r>
    </w:p>
    <w:p w14:paraId="0467312B" w14:textId="1050B292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The Great Depression</w:t>
      </w:r>
    </w:p>
    <w:p w14:paraId="02DF329B" w14:textId="05504812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A and B</w:t>
      </w:r>
    </w:p>
    <w:p w14:paraId="535F1FFE" w14:textId="138F1099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None of the above</w:t>
      </w:r>
    </w:p>
    <w:p w14:paraId="727C831D" w14:textId="77777777" w:rsidR="00D114F2" w:rsidRPr="00D114F2" w:rsidRDefault="00D114F2" w:rsidP="00D114F2">
      <w:pPr>
        <w:pStyle w:val="ListParagraph"/>
        <w:ind w:left="1440"/>
        <w:rPr>
          <w:rFonts w:ascii="Times New Roman" w:hAnsi="Times New Roman" w:cs="Times New Roman"/>
        </w:rPr>
      </w:pPr>
    </w:p>
    <w:p w14:paraId="55D1222A" w14:textId="0F9D410E" w:rsidR="002E1EF3" w:rsidRPr="00D114F2" w:rsidRDefault="002E1EF3" w:rsidP="002E1E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hat is ironic regarding the United States and the League of Nations?</w:t>
      </w:r>
    </w:p>
    <w:p w14:paraId="1ED5655E" w14:textId="28C93809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The U.S. did not like the LON</w:t>
      </w:r>
    </w:p>
    <w:p w14:paraId="4A77844A" w14:textId="388536CD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The U.S. created the League of Nations</w:t>
      </w:r>
    </w:p>
    <w:p w14:paraId="69943ACD" w14:textId="435BBA32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The U.S. never joined the League of Nations</w:t>
      </w:r>
    </w:p>
    <w:p w14:paraId="3102EE80" w14:textId="01E21014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Both B and C</w:t>
      </w:r>
    </w:p>
    <w:p w14:paraId="588F7BD9" w14:textId="77777777" w:rsidR="00D114F2" w:rsidRPr="00D114F2" w:rsidRDefault="00D114F2" w:rsidP="00D114F2">
      <w:pPr>
        <w:pStyle w:val="ListParagraph"/>
        <w:ind w:left="1440"/>
        <w:rPr>
          <w:rFonts w:ascii="Times New Roman" w:hAnsi="Times New Roman" w:cs="Times New Roman"/>
        </w:rPr>
      </w:pPr>
    </w:p>
    <w:p w14:paraId="7E305668" w14:textId="5A46E4CB" w:rsidR="002E1EF3" w:rsidRPr="00D114F2" w:rsidRDefault="002E1EF3" w:rsidP="002E1E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hat did the Lend-Lease Act do?</w:t>
      </w:r>
    </w:p>
    <w:p w14:paraId="6CC42858" w14:textId="67BE8A30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Authorized the sale of military aid to countries that could pay back after the war</w:t>
      </w:r>
    </w:p>
    <w:p w14:paraId="13C84DE0" w14:textId="6DC13A6B" w:rsidR="002E1EF3" w:rsidRPr="00D114F2" w:rsidRDefault="002E1EF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 xml:space="preserve">Offered a better interest rate for citizens trying to </w:t>
      </w:r>
      <w:r w:rsidR="001F4A53" w:rsidRPr="00D114F2">
        <w:rPr>
          <w:rFonts w:ascii="Times New Roman" w:hAnsi="Times New Roman" w:cs="Times New Roman"/>
        </w:rPr>
        <w:t>buy a car during the war</w:t>
      </w:r>
    </w:p>
    <w:p w14:paraId="28EB0113" w14:textId="4E02B59F" w:rsidR="001F4A53" w:rsidRPr="00D114F2" w:rsidRDefault="001F4A5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Provided a means for buying food for the poor during the war</w:t>
      </w:r>
    </w:p>
    <w:p w14:paraId="58FE7FE8" w14:textId="4003D734" w:rsidR="001F4A53" w:rsidRPr="00D114F2" w:rsidRDefault="001F4A53" w:rsidP="002E1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Authorized the sale of weapons to belligerents prior to WWII</w:t>
      </w:r>
    </w:p>
    <w:p w14:paraId="6E63B34A" w14:textId="77777777" w:rsidR="00D114F2" w:rsidRPr="00D114F2" w:rsidRDefault="00D114F2" w:rsidP="00D114F2">
      <w:pPr>
        <w:pStyle w:val="ListParagraph"/>
        <w:ind w:left="1440"/>
        <w:rPr>
          <w:rFonts w:ascii="Times New Roman" w:hAnsi="Times New Roman" w:cs="Times New Roman"/>
        </w:rPr>
      </w:pPr>
    </w:p>
    <w:p w14:paraId="01E7BBE4" w14:textId="43CCA902" w:rsidR="001F4A53" w:rsidRPr="00D114F2" w:rsidRDefault="001F4A53" w:rsidP="001F4A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ho did America declare war on after the bombing of Pearl Harbor?</w:t>
      </w:r>
      <w:r w:rsidRPr="00D114F2">
        <w:rPr>
          <w:rFonts w:ascii="Times New Roman" w:hAnsi="Times New Roman" w:cs="Times New Roman"/>
        </w:rPr>
        <w:br/>
        <w:t>________________________________________________________________________</w:t>
      </w:r>
    </w:p>
    <w:p w14:paraId="1D7C813A" w14:textId="692A4356" w:rsidR="001F4A53" w:rsidRPr="00D114F2" w:rsidRDefault="001F4A53" w:rsidP="001F4A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hat was the United States’ military strategy in the Pacific</w:t>
      </w:r>
    </w:p>
    <w:p w14:paraId="15661B0D" w14:textId="619C2E85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Sand crashing</w:t>
      </w:r>
    </w:p>
    <w:p w14:paraId="3FB186EC" w14:textId="55B466A1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Beach storming</w:t>
      </w:r>
    </w:p>
    <w:p w14:paraId="04D21DD6" w14:textId="77AD2385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Siege Warfare</w:t>
      </w:r>
    </w:p>
    <w:p w14:paraId="48389ABB" w14:textId="15207DA0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Island Hopping</w:t>
      </w:r>
    </w:p>
    <w:p w14:paraId="1A801DCC" w14:textId="77777777" w:rsidR="00D114F2" w:rsidRPr="00D114F2" w:rsidRDefault="00D114F2" w:rsidP="00D114F2">
      <w:pPr>
        <w:pStyle w:val="ListParagraph"/>
        <w:ind w:left="1440"/>
        <w:rPr>
          <w:rFonts w:ascii="Times New Roman" w:hAnsi="Times New Roman" w:cs="Times New Roman"/>
        </w:rPr>
      </w:pPr>
    </w:p>
    <w:p w14:paraId="0EBC9AD7" w14:textId="6B1C54F7" w:rsidR="001F4A53" w:rsidRPr="00D114F2" w:rsidRDefault="001F4A53" w:rsidP="001F4A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hat ended the war in the Pacific?</w:t>
      </w:r>
    </w:p>
    <w:p w14:paraId="38F472E1" w14:textId="1495977C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Japanese weakness</w:t>
      </w:r>
    </w:p>
    <w:p w14:paraId="49E120E6" w14:textId="5E06D0D0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Atomic Bombs</w:t>
      </w:r>
    </w:p>
    <w:p w14:paraId="4685A117" w14:textId="601062A2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Strategic bombings of military locations</w:t>
      </w:r>
    </w:p>
    <w:p w14:paraId="6FA4CCF8" w14:textId="120F7648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Combat superiority of American troops</w:t>
      </w:r>
    </w:p>
    <w:p w14:paraId="763973E8" w14:textId="77777777" w:rsidR="00D114F2" w:rsidRPr="00D114F2" w:rsidRDefault="00D114F2" w:rsidP="00D114F2">
      <w:pPr>
        <w:pStyle w:val="ListParagraph"/>
        <w:ind w:left="1440"/>
        <w:rPr>
          <w:rFonts w:ascii="Times New Roman" w:hAnsi="Times New Roman" w:cs="Times New Roman"/>
        </w:rPr>
      </w:pPr>
    </w:p>
    <w:p w14:paraId="454DE665" w14:textId="4F58EDBA" w:rsidR="001F4A53" w:rsidRPr="00D114F2" w:rsidRDefault="001F4A53" w:rsidP="001F4A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hy was strategic bombing not limited strictly to military targets?</w:t>
      </w:r>
    </w:p>
    <w:p w14:paraId="21A4D02A" w14:textId="2CA26986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 xml:space="preserve">Did not possess the technology </w:t>
      </w:r>
    </w:p>
    <w:p w14:paraId="6DB6F625" w14:textId="2B222A6C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Would be too difficult</w:t>
      </w:r>
    </w:p>
    <w:p w14:paraId="58C238A4" w14:textId="39119FD9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Bombing was too dangerous for our pilots just to go after limited targets</w:t>
      </w:r>
    </w:p>
    <w:p w14:paraId="0FC44A53" w14:textId="03E107D8" w:rsidR="001F4A53" w:rsidRPr="00D114F2" w:rsidRDefault="001F4A53" w:rsidP="001F4A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114F2">
        <w:rPr>
          <w:rFonts w:ascii="Times New Roman" w:hAnsi="Times New Roman" w:cs="Times New Roman"/>
        </w:rPr>
        <w:t>Government did not want to do so</w:t>
      </w:r>
    </w:p>
    <w:sectPr w:rsidR="001F4A53" w:rsidRPr="00D11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CA5820"/>
    <w:multiLevelType w:val="hybridMultilevel"/>
    <w:tmpl w:val="2B7ED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NjA2MTMwNDUzNbNQ0lEKTi0uzszPAykwrAUALy8DJywAAAA="/>
  </w:docVars>
  <w:rsids>
    <w:rsidRoot w:val="002E1EF3"/>
    <w:rsid w:val="001F4A53"/>
    <w:rsid w:val="002E1EF3"/>
    <w:rsid w:val="00336377"/>
    <w:rsid w:val="00D11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BDC05"/>
  <w15:chartTrackingRefBased/>
  <w15:docId w15:val="{6BE90FF4-A535-4A07-9770-6E4ABCCAE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E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Chujfi</dc:creator>
  <cp:keywords/>
  <dc:description/>
  <cp:lastModifiedBy>Jeffrey Raymond</cp:lastModifiedBy>
  <cp:revision>2</cp:revision>
  <dcterms:created xsi:type="dcterms:W3CDTF">2018-02-19T16:15:00Z</dcterms:created>
  <dcterms:modified xsi:type="dcterms:W3CDTF">2018-02-19T16:15:00Z</dcterms:modified>
</cp:coreProperties>
</file>